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989A51" w14:textId="02DFEA23" w:rsidR="00D21227" w:rsidRDefault="00C11671">
      <w:pPr>
        <w:pStyle w:val="Title"/>
      </w:pPr>
      <w:r>
        <w:t xml:space="preserve">Feedback for Project Number </w:t>
      </w:r>
      <w:r w:rsidR="00FD17FB">
        <w:t>31</w:t>
      </w:r>
    </w:p>
    <w:p w14:paraId="0B64EE38" w14:textId="77777777" w:rsidR="00D21227" w:rsidRDefault="00C11671">
      <w:pPr>
        <w:pStyle w:val="Heading2"/>
      </w:pPr>
      <w:bookmarkStart w:id="0" w:name="instructions"/>
      <w:bookmarkEnd w:id="0"/>
      <w:r>
        <w:t>Instructions</w:t>
      </w:r>
    </w:p>
    <w:p w14:paraId="3A139730" w14:textId="77777777" w:rsidR="00D21227" w:rsidRDefault="00C11671">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1C9BD2CC" w14:textId="77777777" w:rsidR="00D21227" w:rsidRDefault="00C11671">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9th at 11:59pm CST</w:t>
      </w:r>
      <w:r>
        <w:t xml:space="preserve">. For ease you can use this markdown file to fill out your responses and knit which will produce a word </w:t>
      </w:r>
      <w:r>
        <w:t>document for you.</w:t>
      </w:r>
    </w:p>
    <w:p w14:paraId="20F2A517" w14:textId="77777777" w:rsidR="00D21227" w:rsidRDefault="00C11671">
      <w:pPr>
        <w:pStyle w:val="Heading2"/>
      </w:pPr>
      <w:bookmarkStart w:id="1" w:name="feedback-below"/>
      <w:bookmarkEnd w:id="1"/>
      <w:r>
        <w:t>Feedback Below</w:t>
      </w:r>
    </w:p>
    <w:p w14:paraId="17B43A0D" w14:textId="0A883FC9" w:rsidR="00D21227" w:rsidRDefault="00C11671">
      <w:pPr>
        <w:pStyle w:val="FirstParagraph"/>
        <w:rPr>
          <w:b/>
        </w:rPr>
      </w:pPr>
      <w:r>
        <w:rPr>
          <w:b/>
        </w:rPr>
        <w:t>What did you first notice about this project?</w:t>
      </w:r>
    </w:p>
    <w:p w14:paraId="2803C2C2" w14:textId="4CB80667" w:rsidR="00883CC5" w:rsidRPr="00883CC5" w:rsidRDefault="00883CC5" w:rsidP="00883CC5">
      <w:pPr>
        <w:pStyle w:val="BodyText"/>
        <w:numPr>
          <w:ilvl w:val="0"/>
          <w:numId w:val="3"/>
        </w:numPr>
        <w:rPr>
          <w:color w:val="1F497D" w:themeColor="text2"/>
        </w:rPr>
      </w:pPr>
      <w:r>
        <w:t xml:space="preserve"> </w:t>
      </w:r>
      <w:r w:rsidRPr="00883CC5">
        <w:rPr>
          <w:color w:val="1F497D" w:themeColor="text2"/>
        </w:rPr>
        <w:t>That each movie was a separate dashboard</w:t>
      </w:r>
    </w:p>
    <w:p w14:paraId="7823BE44" w14:textId="2E6B422F" w:rsidR="00D21227" w:rsidRDefault="00C11671">
      <w:pPr>
        <w:pStyle w:val="BodyText"/>
        <w:rPr>
          <w:b/>
        </w:rPr>
      </w:pPr>
      <w:r>
        <w:rPr>
          <w:b/>
        </w:rPr>
        <w:t>What was this project’s main story?</w:t>
      </w:r>
    </w:p>
    <w:p w14:paraId="63D6D9F7" w14:textId="36A29CCF" w:rsidR="00883CC5" w:rsidRPr="00271864" w:rsidRDefault="00883CC5" w:rsidP="00883CC5">
      <w:pPr>
        <w:pStyle w:val="BodyText"/>
        <w:numPr>
          <w:ilvl w:val="0"/>
          <w:numId w:val="3"/>
        </w:numPr>
        <w:rPr>
          <w:color w:val="1F497D" w:themeColor="text2"/>
        </w:rPr>
      </w:pPr>
      <w:r w:rsidRPr="00271864">
        <w:rPr>
          <w:color w:val="1F497D" w:themeColor="text2"/>
        </w:rPr>
        <w:t xml:space="preserve"> Each movie in the dashboard follows a very similar trend</w:t>
      </w:r>
    </w:p>
    <w:p w14:paraId="0E4723BA" w14:textId="17668B6A" w:rsidR="00D21227" w:rsidRDefault="00C11671">
      <w:pPr>
        <w:pStyle w:val="BodyText"/>
        <w:rPr>
          <w:b/>
        </w:rPr>
      </w:pPr>
      <w:r>
        <w:rPr>
          <w:b/>
        </w:rPr>
        <w:t>What were some areas of improvement?</w:t>
      </w:r>
    </w:p>
    <w:p w14:paraId="53FF2FA8" w14:textId="4C558959" w:rsidR="00883CC5" w:rsidRDefault="00883CC5" w:rsidP="00883CC5">
      <w:pPr>
        <w:pStyle w:val="BodyText"/>
        <w:numPr>
          <w:ilvl w:val="0"/>
          <w:numId w:val="3"/>
        </w:numPr>
      </w:pPr>
      <w:r>
        <w:rPr>
          <w:b/>
        </w:rPr>
        <w:t xml:space="preserve"> </w:t>
      </w:r>
      <w:r w:rsidRPr="00271864">
        <w:rPr>
          <w:color w:val="1F497D" w:themeColor="text2"/>
        </w:rPr>
        <w:t>Adding more descriptions of the overall story and what the user is supposed to gather</w:t>
      </w:r>
    </w:p>
    <w:p w14:paraId="5A325522" w14:textId="1F206250" w:rsidR="00D21227" w:rsidRDefault="00C11671">
      <w:pPr>
        <w:pStyle w:val="BodyText"/>
        <w:rPr>
          <w:b/>
        </w:rPr>
      </w:pPr>
      <w:r>
        <w:rPr>
          <w:b/>
        </w:rPr>
        <w:t>What elements would you add to this project?</w:t>
      </w:r>
    </w:p>
    <w:p w14:paraId="38685B79" w14:textId="1FAE98B8" w:rsidR="00883CC5" w:rsidRPr="00271864" w:rsidRDefault="00883CC5" w:rsidP="00883CC5">
      <w:pPr>
        <w:pStyle w:val="BodyText"/>
        <w:numPr>
          <w:ilvl w:val="0"/>
          <w:numId w:val="3"/>
        </w:numPr>
        <w:rPr>
          <w:color w:val="1F497D" w:themeColor="text2"/>
        </w:rPr>
      </w:pPr>
      <w:r w:rsidRPr="00271864">
        <w:rPr>
          <w:color w:val="1F497D" w:themeColor="text2"/>
        </w:rPr>
        <w:t xml:space="preserve"> Additional text to guide the user</w:t>
      </w:r>
      <w:r w:rsidR="00271864" w:rsidRPr="00271864">
        <w:rPr>
          <w:color w:val="1F497D" w:themeColor="text2"/>
        </w:rPr>
        <w:t xml:space="preserve"> on the story line of the dashboard.  Also add additional attributes to the data which give it more dimensionality </w:t>
      </w:r>
    </w:p>
    <w:p w14:paraId="57F8ECE4" w14:textId="08257F5F" w:rsidR="00D21227" w:rsidRDefault="00C11671">
      <w:pPr>
        <w:pStyle w:val="BodyText"/>
        <w:rPr>
          <w:b/>
        </w:rPr>
      </w:pPr>
      <w:r>
        <w:rPr>
          <w:b/>
        </w:rPr>
        <w:t>What were some successful elements of this project?</w:t>
      </w:r>
    </w:p>
    <w:p w14:paraId="21941FA7" w14:textId="09E0E267" w:rsidR="00271864" w:rsidRPr="00271864" w:rsidRDefault="00271864" w:rsidP="00271864">
      <w:pPr>
        <w:pStyle w:val="BodyText"/>
        <w:numPr>
          <w:ilvl w:val="0"/>
          <w:numId w:val="3"/>
        </w:numPr>
        <w:rPr>
          <w:color w:val="1F497D" w:themeColor="text2"/>
        </w:rPr>
      </w:pPr>
      <w:r w:rsidRPr="00271864">
        <w:rPr>
          <w:color w:val="1F497D" w:themeColor="text2"/>
        </w:rPr>
        <w:t xml:space="preserve"> Showing how the trends are very similar</w:t>
      </w:r>
    </w:p>
    <w:p w14:paraId="03A4C41E" w14:textId="135A2F09" w:rsidR="00D21227" w:rsidRDefault="00C11671">
      <w:pPr>
        <w:pStyle w:val="BodyText"/>
        <w:rPr>
          <w:b/>
        </w:rPr>
      </w:pPr>
      <w:r>
        <w:rPr>
          <w:b/>
        </w:rPr>
        <w:t>Any oth</w:t>
      </w:r>
      <w:r>
        <w:rPr>
          <w:b/>
        </w:rPr>
        <w:t>er thoughts you would like to convey to your peer?</w:t>
      </w:r>
    </w:p>
    <w:p w14:paraId="05CB26CB" w14:textId="646675CD" w:rsidR="00271864" w:rsidRDefault="00271864" w:rsidP="00271864">
      <w:pPr>
        <w:pStyle w:val="BodyText"/>
        <w:numPr>
          <w:ilvl w:val="0"/>
          <w:numId w:val="3"/>
        </w:numPr>
      </w:pPr>
      <w:r>
        <w:rPr>
          <w:b/>
        </w:rPr>
        <w:lastRenderedPageBreak/>
        <w:t xml:space="preserve"> </w:t>
      </w:r>
      <w:r w:rsidRPr="00271864">
        <w:rPr>
          <w:color w:val="1F497D" w:themeColor="text2"/>
        </w:rPr>
        <w:t xml:space="preserve">I thought that choosing the colors was cool, but it didn’t provide any analytical value </w:t>
      </w:r>
      <w:r>
        <w:rPr>
          <w:color w:val="1F497D" w:themeColor="text2"/>
        </w:rPr>
        <w:t>or</w:t>
      </w:r>
      <w:r w:rsidRPr="00271864">
        <w:rPr>
          <w:color w:val="1F497D" w:themeColor="text2"/>
        </w:rPr>
        <w:t xml:space="preserve"> insight.  I think a good use case for the color changes would have been an automatic change in color with the selection of a variable</w:t>
      </w:r>
    </w:p>
    <w:sectPr w:rsidR="0027186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2CB346" w14:textId="77777777" w:rsidR="00C11671" w:rsidRDefault="00C11671">
      <w:pPr>
        <w:spacing w:after="0"/>
      </w:pPr>
      <w:r>
        <w:separator/>
      </w:r>
    </w:p>
  </w:endnote>
  <w:endnote w:type="continuationSeparator" w:id="0">
    <w:p w14:paraId="0FF6A71E" w14:textId="77777777" w:rsidR="00C11671" w:rsidRDefault="00C116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Symbol">
    <w:panose1 w:val="05050102010706020507"/>
    <w:charset w:val="02"/>
    <w:family w:val="auto"/>
    <w:pitch w:val="variable"/>
    <w:sig w:usb0="00000000" w:usb1="00000000" w:usb2="0001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6D8E7C" w14:textId="77777777" w:rsidR="00C11671" w:rsidRDefault="00C11671">
      <w:r>
        <w:separator/>
      </w:r>
    </w:p>
  </w:footnote>
  <w:footnote w:type="continuationSeparator" w:id="0">
    <w:p w14:paraId="0B868422" w14:textId="77777777" w:rsidR="00C11671" w:rsidRDefault="00C116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2B7A30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2CD7047"/>
    <w:multiLevelType w:val="hybridMultilevel"/>
    <w:tmpl w:val="CE2C1636"/>
    <w:lvl w:ilvl="0" w:tplc="4EBE258C">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6491DC2E"/>
    <w:multiLevelType w:val="multilevel"/>
    <w:tmpl w:val="240404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1864"/>
    <w:rsid w:val="004300B4"/>
    <w:rsid w:val="004E29B3"/>
    <w:rsid w:val="00590D07"/>
    <w:rsid w:val="00784D58"/>
    <w:rsid w:val="00883CC5"/>
    <w:rsid w:val="008D6863"/>
    <w:rsid w:val="00B86B75"/>
    <w:rsid w:val="00BC48D5"/>
    <w:rsid w:val="00C11671"/>
    <w:rsid w:val="00C36279"/>
    <w:rsid w:val="00D21227"/>
    <w:rsid w:val="00E315A3"/>
    <w:rsid w:val="00FD17F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D42C9A9"/>
  <w15:docId w15:val="{EC0D7968-036F-E54C-B822-2FF3BE44B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B6t14PVugUrvwmmJzYw9LDZKwrbmrkHXT_097w69slc/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33</Words>
  <Characters>19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Prelow.najae@gmail.com</dc:creator>
  <cp:lastModifiedBy>Prelow.najae@gmail.com</cp:lastModifiedBy>
  <cp:revision>2</cp:revision>
  <dcterms:created xsi:type="dcterms:W3CDTF">2021-05-12T11:14:00Z</dcterms:created>
  <dcterms:modified xsi:type="dcterms:W3CDTF">2021-05-12T11:14:00Z</dcterms:modified>
</cp:coreProperties>
</file>